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FAA0" w14:textId="6A3A3F12" w:rsidR="00956014" w:rsidRDefault="00956014">
      <w:r>
        <w:rPr>
          <w:noProof/>
        </w:rPr>
        <w:drawing>
          <wp:inline distT="0" distB="0" distL="0" distR="0" wp14:anchorId="579290F2" wp14:editId="77326F86">
            <wp:extent cx="6990715" cy="1800132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4926" cy="18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191EB" w14:textId="2C2786C5" w:rsidR="00956014" w:rsidRDefault="00034203" w:rsidP="007F3389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tra-indications</w:t>
      </w:r>
      <w:r w:rsidR="007F3389">
        <w:rPr>
          <w:b/>
          <w:bCs/>
          <w:sz w:val="32"/>
          <w:szCs w:val="32"/>
        </w:rPr>
        <w:t>:</w:t>
      </w:r>
    </w:p>
    <w:p w14:paraId="036A0518" w14:textId="77777777" w:rsidR="0045685F" w:rsidRDefault="0045685F" w:rsidP="007F3389">
      <w:pPr>
        <w:spacing w:after="0" w:line="240" w:lineRule="auto"/>
        <w:jc w:val="center"/>
        <w:rPr>
          <w:b/>
          <w:bCs/>
          <w:sz w:val="32"/>
          <w:szCs w:val="32"/>
        </w:rPr>
      </w:pPr>
    </w:p>
    <w:p w14:paraId="095D818F" w14:textId="45173033" w:rsidR="007F3389" w:rsidRDefault="00034203" w:rsidP="0045685F">
      <w:p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tal: </w:t>
      </w:r>
      <w:r w:rsidRPr="0045685F">
        <w:rPr>
          <w:sz w:val="32"/>
          <w:szCs w:val="32"/>
        </w:rPr>
        <w:t>(These are where gymnastics activity should not be done).</w:t>
      </w:r>
    </w:p>
    <w:p w14:paraId="7E6C34A7" w14:textId="15520ED0" w:rsidR="00034203" w:rsidRDefault="00034203" w:rsidP="007F3389">
      <w:pPr>
        <w:spacing w:after="0" w:line="240" w:lineRule="auto"/>
        <w:rPr>
          <w:b/>
          <w:bCs/>
          <w:sz w:val="32"/>
          <w:szCs w:val="32"/>
        </w:rPr>
      </w:pPr>
    </w:p>
    <w:p w14:paraId="080EF1AC" w14:textId="02FEFCF3" w:rsidR="0045685F" w:rsidRDefault="0045685F" w:rsidP="0045685F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taching Retina</w:t>
      </w:r>
    </w:p>
    <w:p w14:paraId="0B3AA9C2" w14:textId="1C024F7F" w:rsidR="0045685F" w:rsidRDefault="0045685F" w:rsidP="0045685F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onfirmed </w:t>
      </w:r>
      <w:proofErr w:type="spellStart"/>
      <w:r>
        <w:rPr>
          <w:b/>
          <w:bCs/>
          <w:sz w:val="32"/>
          <w:szCs w:val="32"/>
        </w:rPr>
        <w:t>Atlanto</w:t>
      </w:r>
      <w:proofErr w:type="spellEnd"/>
      <w:r>
        <w:rPr>
          <w:b/>
          <w:bCs/>
          <w:sz w:val="32"/>
          <w:szCs w:val="32"/>
        </w:rPr>
        <w:t xml:space="preserve"> Axial Instability </w:t>
      </w:r>
      <w:r w:rsidRPr="0045685F">
        <w:rPr>
          <w:sz w:val="32"/>
          <w:szCs w:val="32"/>
        </w:rPr>
        <w:t>(see documentation)</w:t>
      </w:r>
    </w:p>
    <w:p w14:paraId="1FB07103" w14:textId="2AC03EB6" w:rsidR="0045685F" w:rsidRDefault="0045685F" w:rsidP="0045685F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dded Back</w:t>
      </w:r>
    </w:p>
    <w:p w14:paraId="0B8974BA" w14:textId="334FCB81" w:rsidR="00034203" w:rsidRDefault="00034203" w:rsidP="007F3389">
      <w:pPr>
        <w:spacing w:after="0" w:line="240" w:lineRule="auto"/>
        <w:rPr>
          <w:b/>
          <w:bCs/>
          <w:sz w:val="32"/>
          <w:szCs w:val="32"/>
        </w:rPr>
      </w:pPr>
    </w:p>
    <w:p w14:paraId="173ED5BA" w14:textId="5377CC79" w:rsidR="00034203" w:rsidRDefault="00034203" w:rsidP="007F3389">
      <w:p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artial: </w:t>
      </w:r>
      <w:r w:rsidR="0045685F" w:rsidRPr="0045685F">
        <w:rPr>
          <w:sz w:val="32"/>
          <w:szCs w:val="32"/>
        </w:rPr>
        <w:t>(</w:t>
      </w:r>
      <w:r w:rsidRPr="0045685F">
        <w:rPr>
          <w:sz w:val="32"/>
          <w:szCs w:val="32"/>
        </w:rPr>
        <w:t>This is where participation may be allowed but will be limited).</w:t>
      </w:r>
    </w:p>
    <w:p w14:paraId="79FCE28F" w14:textId="762830C8" w:rsidR="00242781" w:rsidRDefault="00242781" w:rsidP="00034203">
      <w:pPr>
        <w:spacing w:after="0" w:line="240" w:lineRule="auto"/>
        <w:rPr>
          <w:rFonts w:asciiTheme="majorHAnsi" w:hAnsiTheme="majorHAnsi" w:cstheme="majorHAnsi"/>
          <w:sz w:val="32"/>
          <w:szCs w:val="32"/>
        </w:rPr>
      </w:pPr>
    </w:p>
    <w:p w14:paraId="7EE454C6" w14:textId="56FA1C51" w:rsidR="0045685F" w:rsidRDefault="0045685F" w:rsidP="0045685F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32"/>
          <w:szCs w:val="32"/>
        </w:rPr>
      </w:pPr>
      <w:r w:rsidRPr="0045685F">
        <w:rPr>
          <w:rFonts w:asciiTheme="majorHAnsi" w:hAnsiTheme="majorHAnsi" w:cstheme="majorHAnsi"/>
          <w:b/>
          <w:bCs/>
          <w:sz w:val="32"/>
          <w:szCs w:val="32"/>
        </w:rPr>
        <w:t>Dwarfism</w:t>
      </w:r>
      <w:r>
        <w:rPr>
          <w:rFonts w:asciiTheme="majorHAnsi" w:hAnsiTheme="majorHAnsi" w:cstheme="majorHAnsi"/>
          <w:sz w:val="32"/>
          <w:szCs w:val="32"/>
        </w:rPr>
        <w:t xml:space="preserve"> (See documentation)</w:t>
      </w:r>
    </w:p>
    <w:p w14:paraId="541D2452" w14:textId="2AA7E209" w:rsidR="00AE6260" w:rsidRPr="00AE6260" w:rsidRDefault="00AE6260" w:rsidP="00AE62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  <w:sz w:val="32"/>
          <w:szCs w:val="32"/>
        </w:rPr>
      </w:pPr>
      <w:r w:rsidRPr="00AE6260">
        <w:rPr>
          <w:rFonts w:asciiTheme="majorHAnsi" w:hAnsiTheme="majorHAnsi" w:cstheme="majorHAnsi"/>
          <w:b/>
          <w:bCs/>
          <w:sz w:val="32"/>
          <w:szCs w:val="32"/>
        </w:rPr>
        <w:t>Brittle Bone Disease</w:t>
      </w:r>
    </w:p>
    <w:p w14:paraId="41BFE8B5" w14:textId="40B77259" w:rsidR="0045685F" w:rsidRPr="0045685F" w:rsidRDefault="0045685F" w:rsidP="0045685F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Pregnancy </w:t>
      </w:r>
    </w:p>
    <w:p w14:paraId="58AA95AD" w14:textId="790B6E83" w:rsidR="0045685F" w:rsidRDefault="0045685F" w:rsidP="0045685F">
      <w:pPr>
        <w:spacing w:after="0" w:line="240" w:lineRule="auto"/>
        <w:rPr>
          <w:rFonts w:asciiTheme="majorHAnsi" w:hAnsiTheme="majorHAnsi" w:cstheme="majorHAnsi"/>
          <w:sz w:val="32"/>
          <w:szCs w:val="32"/>
        </w:rPr>
      </w:pPr>
    </w:p>
    <w:p w14:paraId="469B90AD" w14:textId="56EB2414" w:rsidR="0045685F" w:rsidRPr="0045685F" w:rsidRDefault="0045685F" w:rsidP="0045685F">
      <w:pPr>
        <w:spacing w:after="0" w:line="240" w:lineRule="auto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 xml:space="preserve">There are also a number of other conditions which are contra-indicated for gymnastics and it is necessary for the coach to have knowledge of disabilities and precautions should be taken to minimize risk. </w:t>
      </w:r>
    </w:p>
    <w:sectPr w:rsidR="0045685F" w:rsidRPr="0045685F" w:rsidSect="009560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B2BFA"/>
    <w:multiLevelType w:val="hybridMultilevel"/>
    <w:tmpl w:val="3A8EC108"/>
    <w:lvl w:ilvl="0" w:tplc="78B0746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NDE1NzQxMjVU0lEKTi0uzszPAykwrgUA0i+XmywAAAA="/>
  </w:docVars>
  <w:rsids>
    <w:rsidRoot w:val="00956014"/>
    <w:rsid w:val="00034203"/>
    <w:rsid w:val="00232C21"/>
    <w:rsid w:val="00242781"/>
    <w:rsid w:val="002530E6"/>
    <w:rsid w:val="00253680"/>
    <w:rsid w:val="0045685F"/>
    <w:rsid w:val="00576982"/>
    <w:rsid w:val="007F3389"/>
    <w:rsid w:val="00956014"/>
    <w:rsid w:val="00AE6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9EE"/>
  <w15:chartTrackingRefBased/>
  <w15:docId w15:val="{63D53D23-537A-4E04-8F2F-91C52E1D3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27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2781"/>
    <w:rPr>
      <w:color w:val="605E5C"/>
      <w:shd w:val="clear" w:color="auto" w:fill="E1DFDD"/>
    </w:rPr>
  </w:style>
  <w:style w:type="character" w:customStyle="1" w:styleId="corrected-phrasedisplayed-text">
    <w:name w:val="corrected-phrase__displayed-text"/>
    <w:basedOn w:val="DefaultParagraphFont"/>
    <w:rsid w:val="00242781"/>
  </w:style>
  <w:style w:type="paragraph" w:customStyle="1" w:styleId="font8">
    <w:name w:val="font_8"/>
    <w:basedOn w:val="Normal"/>
    <w:rsid w:val="000342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034203"/>
  </w:style>
  <w:style w:type="paragraph" w:styleId="ListParagraph">
    <w:name w:val="List Paragraph"/>
    <w:basedOn w:val="Normal"/>
    <w:uiPriority w:val="34"/>
    <w:qFormat/>
    <w:rsid w:val="004568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55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0048381 Paul Hurd</dc:creator>
  <cp:keywords/>
  <dc:description/>
  <cp:lastModifiedBy>30048381 Paul Hurd</cp:lastModifiedBy>
  <cp:revision>2</cp:revision>
  <dcterms:created xsi:type="dcterms:W3CDTF">2022-02-09T21:43:00Z</dcterms:created>
  <dcterms:modified xsi:type="dcterms:W3CDTF">2022-02-09T21:43:00Z</dcterms:modified>
</cp:coreProperties>
</file>